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2D833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70CCF5C4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01FD46DC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9413B3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sun dan su</w:t>
      </w:r>
      <w:r w:rsidRPr="00974F1C">
        <w:rPr>
          <w:rFonts w:ascii="Times New Roman" w:hAnsi="Times New Roman" w:cs="Times New Roman"/>
          <w:sz w:val="24"/>
          <w:szCs w:val="24"/>
        </w:rPr>
        <w:t>ntinglah daftar pustaka berikut ini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170AA6A8" w14:textId="77777777" w:rsidTr="00821BA2">
        <w:tc>
          <w:tcPr>
            <w:tcW w:w="9350" w:type="dxa"/>
          </w:tcPr>
          <w:p w14:paraId="07C4B990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0F7359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68C8F359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2C8B42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Jony Wong</w:t>
            </w:r>
          </w:p>
          <w:p w14:paraId="47E701FF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04447520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: 2010</w:t>
            </w:r>
          </w:p>
          <w:p w14:paraId="514DF430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369DABAE" w14:textId="12887263" w:rsidR="00974F1C" w:rsidRDefault="00E42669" w:rsidP="00413C51">
            <w:pPr>
              <w:spacing w:line="312" w:lineRule="auto"/>
              <w:ind w:left="1026" w:hanging="569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ong, Jony. 2010. </w:t>
            </w:r>
            <w:r w:rsidRPr="00E4266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Internet Marketing for Beginner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Jakarta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 xml:space="preserve"> Komputind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179907E6" w14:textId="77777777" w:rsidR="00E42669" w:rsidRPr="00E42669" w:rsidRDefault="00E42669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9D00EAC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penulis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1DCFBBDF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6</w:t>
            </w:r>
          </w:p>
          <w:p w14:paraId="45671641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1ECD96F4" w14:textId="234DB4B4" w:rsidR="00974F1C" w:rsidRDefault="00E42669" w:rsidP="00413C51">
            <w:pPr>
              <w:pStyle w:val="ListParagraph"/>
              <w:spacing w:line="312" w:lineRule="auto"/>
              <w:ind w:left="1026" w:hanging="569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6. </w:t>
            </w:r>
            <w:r w:rsidRPr="00E4266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Facebook Marketing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akarta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771A1522" w14:textId="77777777" w:rsidR="00E42669" w:rsidRPr="00E42669" w:rsidRDefault="00E42669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024D23A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Tauhid Nur Azhar dan Bambang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 ke Dokter Lagi: keajaiban sistem imun dan kiat menghalau penyakit</w:t>
            </w:r>
          </w:p>
          <w:p w14:paraId="2FA1CEC4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05</w:t>
            </w:r>
          </w:p>
          <w:p w14:paraId="6D860AEB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1C0A93F4" w14:textId="683252FB" w:rsidR="00E42669" w:rsidRPr="00E42669" w:rsidRDefault="00E42669" w:rsidP="00413C51">
            <w:pPr>
              <w:pStyle w:val="ListParagraph"/>
              <w:spacing w:line="312" w:lineRule="auto"/>
              <w:ind w:left="1026" w:hanging="569"/>
              <w:jc w:val="both"/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T. Nur dan Trim Bambang. 2005.</w:t>
            </w:r>
            <w:r>
              <w:rPr>
                <w:lang w:val="en-US"/>
              </w:rPr>
              <w:t xml:space="preserve"> </w:t>
            </w:r>
            <w:r w:rsidRPr="00E4266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Jangan </w:t>
            </w:r>
            <w:r w:rsidRPr="00E4266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ke </w:t>
            </w:r>
            <w:r w:rsidRPr="00E4266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okter Lagi</w:t>
            </w:r>
            <w:r w:rsidRPr="00E4266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: Keajaiban Sistem Imun dan Kiat Menghalau Penyakit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ndu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4A5DD1C8" w14:textId="26FB9186" w:rsidR="00974F1C" w:rsidRDefault="00E42669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0C45BB9A" w14:textId="77777777"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 Berbicara di Depan Umum Untuk Eksekutif.</w:t>
            </w:r>
          </w:p>
          <w:p w14:paraId="6A3AC388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: Walfred Andre</w:t>
            </w:r>
          </w:p>
          <w:p w14:paraId="6B6C2846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1993</w:t>
            </w:r>
          </w:p>
          <w:p w14:paraId="2F51E68A" w14:textId="6DA64F42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 Aksara, Jakarta</w:t>
            </w:r>
          </w:p>
          <w:p w14:paraId="203B7C48" w14:textId="36B95CBC" w:rsidR="00E42669" w:rsidRDefault="00E42669" w:rsidP="00413C51">
            <w:pPr>
              <w:pStyle w:val="ListParagraph"/>
              <w:spacing w:line="312" w:lineRule="auto"/>
              <w:ind w:left="1026" w:hanging="569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sborne, J. W. 1993. </w:t>
            </w:r>
            <w:r w:rsidRPr="00E4266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Kiat Berbicara di Depan Umum </w:t>
            </w:r>
            <w:r w:rsidRPr="00E4266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u</w:t>
            </w:r>
            <w:r w:rsidRPr="00E4266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ntuk Eksekutif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Jakarta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 Aksara</w:t>
            </w:r>
          </w:p>
          <w:p w14:paraId="7405FF31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51BEA72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Nama penulis: Issabelee Arrad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ceh, Contoh Penyelesaian Kejahatan Masa Lalu</w:t>
            </w:r>
          </w:p>
          <w:p w14:paraId="3AFDE3C4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4</w:t>
            </w:r>
          </w:p>
          <w:p w14:paraId="3917B391" w14:textId="002763FB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, 10 Februari 2014</w:t>
            </w:r>
          </w:p>
          <w:p w14:paraId="023332D5" w14:textId="42974A75" w:rsidR="00E42669" w:rsidRPr="00E42669" w:rsidRDefault="00E42669" w:rsidP="00413C51">
            <w:pPr>
              <w:pStyle w:val="ListParagraph"/>
              <w:spacing w:line="312" w:lineRule="auto"/>
              <w:ind w:left="1026" w:hanging="569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4. </w:t>
            </w:r>
            <w:r w:rsidRPr="00E4266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ceh, Contoh Penyelesaian Kejahatan Masa Lalu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Kompas. </w:t>
            </w:r>
            <w:r w:rsidRPr="00413C5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nline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[diakses 10 Februari 2014].</w:t>
            </w:r>
          </w:p>
          <w:p w14:paraId="5D508197" w14:textId="77777777"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488555E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14:paraId="2D3FFD59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0AE6FF19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he art of Stimulating Idea: Jurus mendulang Ide dan Insaf agar kaya di Jalan Menulis</w:t>
            </w:r>
          </w:p>
          <w:p w14:paraId="284E8F42" w14:textId="77777777" w:rsidR="00413C51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Metagraf, Solo</w:t>
            </w:r>
          </w:p>
          <w:p w14:paraId="5AD52BA9" w14:textId="1C338FE1" w:rsidR="00974F1C" w:rsidRPr="005D70C9" w:rsidRDefault="00413C51" w:rsidP="00413C51">
            <w:pPr>
              <w:pStyle w:val="ListParagraph"/>
              <w:spacing w:line="312" w:lineRule="auto"/>
              <w:ind w:left="1026" w:hanging="569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rim, Bambang. 2011.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rt of Stimulating Idea: Jurus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endulang Ide dan Insaf agar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ya di Jalan Menulis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 Solo: Metagraf.</w:t>
            </w:r>
          </w:p>
          <w:p w14:paraId="3EF8DA78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BE212E5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14:paraId="5AFBCB35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08AF9F60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uhammad Effect: Getaran yang dirindukan dan ditakuti</w:t>
            </w:r>
          </w:p>
          <w:p w14:paraId="5481E7A9" w14:textId="01236F14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Tinta Medina, Solo</w:t>
            </w:r>
          </w:p>
          <w:p w14:paraId="4768F88E" w14:textId="2B4A9657" w:rsidR="00413C51" w:rsidRPr="00413C51" w:rsidRDefault="00413C51" w:rsidP="00413C51">
            <w:pPr>
              <w:pStyle w:val="ListParagraph"/>
              <w:spacing w:line="312" w:lineRule="auto"/>
              <w:ind w:left="1026" w:hanging="569"/>
              <w:jc w:val="both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rim, Bambang. 2011. </w:t>
            </w:r>
            <w:r w:rsidRPr="00413C5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Muhammad Effect: Getaran yang </w:t>
            </w:r>
            <w:r w:rsidRPr="00413C5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</w:t>
            </w:r>
            <w:r w:rsidRPr="00413C5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irindukan dan </w:t>
            </w:r>
            <w:r w:rsidRPr="00413C5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</w:t>
            </w:r>
            <w:r w:rsidRPr="00413C5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takuti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 Solo: Tinta Medina.</w:t>
            </w:r>
          </w:p>
          <w:p w14:paraId="16A12AAB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FEEA7A8" w14:textId="77777777"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1A2A116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A83075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TE2NLcwNbM0MDNT0lEKTi0uzszPAykwrAUAQRP7CiwAAAA="/>
  </w:docVars>
  <w:rsids>
    <w:rsidRoot w:val="00974F1C"/>
    <w:rsid w:val="0012251A"/>
    <w:rsid w:val="00413C51"/>
    <w:rsid w:val="0042167F"/>
    <w:rsid w:val="00924DF5"/>
    <w:rsid w:val="00974F1C"/>
    <w:rsid w:val="00E42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BCC19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lex Zain</cp:lastModifiedBy>
  <cp:revision>2</cp:revision>
  <dcterms:created xsi:type="dcterms:W3CDTF">2020-08-26T21:21:00Z</dcterms:created>
  <dcterms:modified xsi:type="dcterms:W3CDTF">2022-07-15T07:46:00Z</dcterms:modified>
</cp:coreProperties>
</file>